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ED353" w14:textId="31534705" w:rsidR="008D0F87" w:rsidRPr="00C76128" w:rsidRDefault="00927C4E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jul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3B5C09">
        <w:rPr>
          <w:rFonts w:ascii="Times New Roman" w:eastAsia="Times New Roman" w:hAnsi="Times New Roman" w:cs="Times New Roman"/>
          <w:color w:val="222222"/>
          <w:sz w:val="24"/>
          <w:szCs w:val="24"/>
        </w:rPr>
        <w:t>3</w:t>
      </w:r>
    </w:p>
    <w:p w14:paraId="28FABC0C" w14:textId="256EA371" w:rsidR="000734F7" w:rsidRDefault="008D0F87" w:rsidP="000734F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of </w:t>
      </w:r>
      <w:r w:rsidR="002364F5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Dr.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927C4E" w:rsidRPr="00927C4E">
        <w:rPr>
          <w:rFonts w:ascii="Times New Roman" w:eastAsia="Times New Roman" w:hAnsi="Times New Roman" w:cs="Times New Roman"/>
          <w:color w:val="222222"/>
          <w:sz w:val="24"/>
          <w:szCs w:val="24"/>
        </w:rPr>
        <w:t>Shimaa</w:t>
      </w:r>
      <w:proofErr w:type="spellEnd"/>
      <w:r w:rsidR="00927C4E" w:rsidRPr="00927C4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927C4E" w:rsidRPr="00927C4E">
        <w:rPr>
          <w:rFonts w:ascii="Times New Roman" w:eastAsia="Times New Roman" w:hAnsi="Times New Roman" w:cs="Times New Roman"/>
          <w:color w:val="222222"/>
          <w:sz w:val="24"/>
          <w:szCs w:val="24"/>
        </w:rPr>
        <w:t>Moustafa</w:t>
      </w:r>
      <w:proofErr w:type="spellEnd"/>
      <w:r w:rsidR="00BD67D0" w:rsidRPr="00BD67D0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</w:p>
    <w:p w14:paraId="51F0FF52" w14:textId="58B9E68B" w:rsidR="008D0F87" w:rsidRPr="00C76128" w:rsidRDefault="00D1630B" w:rsidP="00DE643B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>You submitted a manuscript</w:t>
      </w:r>
      <w:r w:rsidR="00FA6760" w:rsidRPr="00FA6760">
        <w:t xml:space="preserve"> </w:t>
      </w:r>
      <w:r w:rsidR="00FA6760" w:rsidRPr="00FA6760">
        <w:rPr>
          <w:rFonts w:ascii="Times New Roman" w:eastAsia="Times New Roman" w:hAnsi="Times New Roman" w:cs="Times New Roman"/>
          <w:color w:val="222222"/>
          <w:sz w:val="24"/>
          <w:szCs w:val="24"/>
        </w:rPr>
        <w:t>AJGH-2306-1034</w:t>
      </w:r>
      <w:r w:rsidR="00FA676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BD67D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ntitled 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="00927C4E" w:rsidRPr="00927C4E">
        <w:rPr>
          <w:rFonts w:ascii="Times New Roman" w:eastAsia="Times New Roman" w:hAnsi="Times New Roman" w:cs="Times New Roman"/>
          <w:color w:val="222222"/>
          <w:sz w:val="24"/>
          <w:szCs w:val="24"/>
        </w:rPr>
        <w:t>H. Pylori and Non-alcoholic Fatty Liver Disease (NAFLD) Is there a unique relationship between?</w:t>
      </w:r>
      <w:r w:rsidR="000734F7" w:rsidRPr="000734F7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>astroenterology and hepatolog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  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536F853A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I look forward to receiving 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27D6C1E0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,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5258DBE7" w:rsidR="00414FE8" w:rsidRPr="0022099F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</w:p>
    <w:p w14:paraId="2544D99C" w14:textId="1E45CF5E" w:rsidR="00957051" w:rsidRDefault="00957051" w:rsidP="00957051">
      <w:r>
        <w:t xml:space="preserve">1- in the introduction </w:t>
      </w:r>
      <w:r w:rsidR="003078E7">
        <w:t>(the</w:t>
      </w:r>
      <w:r>
        <w:t xml:space="preserve"> word recent) </w:t>
      </w:r>
      <w:r w:rsidR="001D2333">
        <w:t xml:space="preserve">is </w:t>
      </w:r>
      <w:r>
        <w:t xml:space="preserve">mentioned </w:t>
      </w:r>
      <w:r w:rsidR="001D2333">
        <w:t>three</w:t>
      </w:r>
      <w:r>
        <w:t xml:space="preserve"> times with old references up to 2015</w:t>
      </w:r>
    </w:p>
    <w:p w14:paraId="5D5D02EC" w14:textId="30801375" w:rsidR="00957051" w:rsidRDefault="00957051" w:rsidP="00957051">
      <w:r>
        <w:t xml:space="preserve">2- the aim of the work: how to assess (the exact) it is </w:t>
      </w:r>
      <w:r w:rsidR="003078E7">
        <w:t>research</w:t>
      </w:r>
    </w:p>
    <w:p w14:paraId="5445FBFD" w14:textId="77777777" w:rsidR="00957051" w:rsidRDefault="00957051" w:rsidP="00957051">
      <w:r>
        <w:t>3- H pylori could not be diagnosed by stool antigen only</w:t>
      </w:r>
    </w:p>
    <w:p w14:paraId="1BE0F41A" w14:textId="46261393" w:rsidR="00957051" w:rsidRDefault="00957051" w:rsidP="00957051">
      <w:r>
        <w:t xml:space="preserve">4- exclusion criteria must include other factors affecting the test as </w:t>
      </w:r>
      <w:r w:rsidR="003078E7">
        <w:t>(PPI</w:t>
      </w:r>
      <w:r>
        <w:t xml:space="preserve">- antibiotics- drug </w:t>
      </w:r>
      <w:proofErr w:type="gramStart"/>
      <w:r>
        <w:t>history )</w:t>
      </w:r>
      <w:proofErr w:type="gramEnd"/>
    </w:p>
    <w:p w14:paraId="20013F19" w14:textId="77777777" w:rsidR="00957051" w:rsidRDefault="00957051" w:rsidP="00957051">
      <w:r>
        <w:t>5- the author must write staging of fibrosis fatty liver and steatosis in the data</w:t>
      </w:r>
    </w:p>
    <w:p w14:paraId="6ADE57A7" w14:textId="1ED80359" w:rsidR="00957051" w:rsidRDefault="00957051" w:rsidP="00957051">
      <w:r>
        <w:t>6 - in the patient and method the patient attended to (</w:t>
      </w:r>
      <w:proofErr w:type="spellStart"/>
      <w:r>
        <w:t>xxxxx</w:t>
      </w:r>
      <w:proofErr w:type="spellEnd"/>
      <w:r>
        <w:t>)</w:t>
      </w:r>
      <w:r w:rsidR="001D2333">
        <w:t>,</w:t>
      </w:r>
      <w:r>
        <w:t xml:space="preserve"> what is this?</w:t>
      </w:r>
    </w:p>
    <w:p w14:paraId="6ED59CFF" w14:textId="600530C4" w:rsidR="00957051" w:rsidRDefault="00957051" w:rsidP="00957051">
      <w:r>
        <w:t>7 - in table 2 selection of the cases was morbid obesity as BMI over 35</w:t>
      </w:r>
      <w:r w:rsidR="001D2333">
        <w:t>,</w:t>
      </w:r>
      <w:r>
        <w:t xml:space="preserve"> which is not mentioned in the patient and method</w:t>
      </w:r>
    </w:p>
    <w:p w14:paraId="13F4E23E" w14:textId="350452D5" w:rsidR="00957051" w:rsidRDefault="00957051" w:rsidP="00957051">
      <w:r>
        <w:t xml:space="preserve">8- it is better to change the aim </w:t>
      </w:r>
      <w:r w:rsidR="001D2333">
        <w:t>to</w:t>
      </w:r>
      <w:r>
        <w:t xml:space="preserve"> a prevalence of H pylori in NAFLD</w:t>
      </w:r>
      <w:r w:rsidR="001D2333">
        <w:t>,</w:t>
      </w:r>
      <w:r>
        <w:t xml:space="preserve"> not as a cause</w:t>
      </w:r>
    </w:p>
    <w:p w14:paraId="6A468A11" w14:textId="442DB201" w:rsidR="00957051" w:rsidRDefault="00957051" w:rsidP="00957051">
      <w:r>
        <w:t>9- in conclusion</w:t>
      </w:r>
      <w:r w:rsidR="001D2333">
        <w:t>,</w:t>
      </w:r>
      <w:r>
        <w:t xml:space="preserve"> the author write</w:t>
      </w:r>
      <w:r w:rsidR="001D2333">
        <w:t>s</w:t>
      </w:r>
      <w:r>
        <w:t xml:space="preserve"> that there is </w:t>
      </w:r>
      <w:r w:rsidR="001D2333">
        <w:t xml:space="preserve">a </w:t>
      </w:r>
      <w:r>
        <w:t xml:space="preserve">correlation </w:t>
      </w:r>
      <w:r w:rsidR="001D2333">
        <w:t>between</w:t>
      </w:r>
      <w:r>
        <w:t xml:space="preserve"> H pylori and the degree of steatosis and fibrosis</w:t>
      </w:r>
      <w:r w:rsidR="001D2333">
        <w:t>,</w:t>
      </w:r>
      <w:r>
        <w:t xml:space="preserve"> which is not clarified with his results or tables no data about </w:t>
      </w:r>
      <w:r w:rsidR="001D2333">
        <w:t xml:space="preserve">the </w:t>
      </w:r>
      <w:r>
        <w:t>correlation in this paper</w:t>
      </w:r>
    </w:p>
    <w:p w14:paraId="38873FC7" w14:textId="70602234" w:rsidR="0052405C" w:rsidRDefault="008D0F87" w:rsidP="00957051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7E66C4">
        <w:rPr>
          <w:b/>
          <w:bCs/>
          <w:sz w:val="28"/>
          <w:szCs w:val="28"/>
        </w:rPr>
        <w:t>AM</w:t>
      </w:r>
    </w:p>
    <w:p w14:paraId="1233AB37" w14:textId="445EB25F" w:rsidR="008D0F87" w:rsidRPr="005B01E9" w:rsidRDefault="004D34C6" w:rsidP="004A11D2">
      <w:pPr>
        <w:rPr>
          <w:b/>
          <w:bCs/>
          <w:sz w:val="28"/>
          <w:szCs w:val="28"/>
        </w:rPr>
      </w:pPr>
      <w:r>
        <w:lastRenderedPageBreak/>
        <w:t>Check the uploaded file.</w:t>
      </w:r>
    </w:p>
    <w:p w14:paraId="05FD2539" w14:textId="77777777" w:rsidR="00E63FE4" w:rsidRDefault="001640A1" w:rsidP="00E63FE4">
      <w:pPr>
        <w:rPr>
          <w:b/>
          <w:bCs/>
          <w:sz w:val="28"/>
          <w:szCs w:val="28"/>
        </w:rPr>
      </w:pPr>
      <w:bookmarkStart w:id="0" w:name="_Hlk110688896"/>
      <w:r w:rsidRPr="001640A1">
        <w:rPr>
          <w:b/>
          <w:bCs/>
          <w:sz w:val="28"/>
          <w:szCs w:val="28"/>
        </w:rPr>
        <w:t>Reviewer 3:</w:t>
      </w:r>
      <w:r w:rsidR="00E63FE4">
        <w:rPr>
          <w:b/>
          <w:bCs/>
          <w:sz w:val="28"/>
          <w:szCs w:val="28"/>
        </w:rPr>
        <w:t xml:space="preserve"> </w:t>
      </w:r>
    </w:p>
    <w:bookmarkEnd w:id="0"/>
    <w:p w14:paraId="49764FD2" w14:textId="77777777" w:rsidR="001D2333" w:rsidRDefault="001D2333" w:rsidP="001D2333">
      <w:r>
        <w:t xml:space="preserve">General </w:t>
      </w:r>
      <w:r>
        <w:rPr>
          <w:cs/>
        </w:rPr>
        <w:t>‎</w:t>
      </w:r>
    </w:p>
    <w:p w14:paraId="5AE0F8C3" w14:textId="77777777" w:rsidR="001D2333" w:rsidRDefault="001D2333" w:rsidP="001D2333">
      <w:r>
        <w:rPr>
          <w:cs/>
        </w:rPr>
        <w:t>‎</w:t>
      </w:r>
      <w:r>
        <w:t>1.</w:t>
      </w:r>
      <w:r>
        <w:rPr>
          <w:cs/>
        </w:rPr>
        <w:t>‎</w:t>
      </w:r>
      <w:r>
        <w:t xml:space="preserve"> Insert page numbers.</w:t>
      </w:r>
      <w:r>
        <w:rPr>
          <w:cs/>
        </w:rPr>
        <w:t>‎</w:t>
      </w:r>
    </w:p>
    <w:p w14:paraId="03B44A01" w14:textId="7F87160A" w:rsidR="001D2333" w:rsidRDefault="001D2333" w:rsidP="001D2333">
      <w:r>
        <w:rPr>
          <w:cs/>
        </w:rPr>
        <w:t>‎</w:t>
      </w:r>
      <w:r>
        <w:t>2.</w:t>
      </w:r>
      <w:r>
        <w:rPr>
          <w:cs/>
        </w:rPr>
        <w:t>‎</w:t>
      </w:r>
      <w:r>
        <w:t xml:space="preserve"> The writing of the paper in a paper style</w:t>
      </w:r>
      <w:r>
        <w:t>,</w:t>
      </w:r>
      <w:r>
        <w:t xml:space="preserve"> not as a protocol or thesis </w:t>
      </w:r>
      <w:r>
        <w:rPr>
          <w:cs/>
        </w:rPr>
        <w:t>‎</w:t>
      </w:r>
      <w:r>
        <w:t xml:space="preserve">style (delete the aim of work, </w:t>
      </w:r>
      <w:r w:rsidR="003078E7">
        <w:t>ETC)</w:t>
      </w:r>
      <w:r w:rsidR="003078E7">
        <w:rPr>
          <w:cs/>
        </w:rPr>
        <w:t>‎</w:t>
      </w:r>
    </w:p>
    <w:p w14:paraId="0E976BCB" w14:textId="77777777" w:rsidR="001D2333" w:rsidRDefault="001D2333" w:rsidP="001D2333">
      <w:r>
        <w:t xml:space="preserve">Title </w:t>
      </w:r>
      <w:r>
        <w:rPr>
          <w:cs/>
        </w:rPr>
        <w:t>‎</w:t>
      </w:r>
    </w:p>
    <w:p w14:paraId="620EF5C1" w14:textId="0111DF52" w:rsidR="001D2333" w:rsidRDefault="001D2333" w:rsidP="001D2333">
      <w:r>
        <w:rPr>
          <w:cs/>
        </w:rPr>
        <w:t>‎</w:t>
      </w:r>
      <w:r>
        <w:t>1.</w:t>
      </w:r>
      <w:r>
        <w:rPr>
          <w:cs/>
        </w:rPr>
        <w:t>‎</w:t>
      </w:r>
      <w:r>
        <w:t xml:space="preserve"> Remove </w:t>
      </w:r>
      <w:r>
        <w:t xml:space="preserve">the </w:t>
      </w:r>
      <w:r>
        <w:t xml:space="preserve">abbreviation from </w:t>
      </w:r>
      <w:r>
        <w:t xml:space="preserve">the </w:t>
      </w:r>
      <w:r>
        <w:t xml:space="preserve">title. </w:t>
      </w:r>
      <w:r>
        <w:rPr>
          <w:cs/>
        </w:rPr>
        <w:t>‎</w:t>
      </w:r>
    </w:p>
    <w:p w14:paraId="72F6D0FD" w14:textId="25B0F1E1" w:rsidR="001D2333" w:rsidRDefault="001D2333" w:rsidP="001D2333">
      <w:r>
        <w:rPr>
          <w:cs/>
        </w:rPr>
        <w:t>‎</w:t>
      </w:r>
      <w:r>
        <w:t>2.</w:t>
      </w:r>
      <w:r>
        <w:rPr>
          <w:cs/>
        </w:rPr>
        <w:t>‎</w:t>
      </w:r>
      <w:r>
        <w:t xml:space="preserve"> First letters should be capital</w:t>
      </w:r>
      <w:r>
        <w:t>ized</w:t>
      </w:r>
      <w:r>
        <w:t xml:space="preserve"> or small in all title words.</w:t>
      </w:r>
      <w:r>
        <w:rPr>
          <w:cs/>
        </w:rPr>
        <w:t>‎</w:t>
      </w:r>
    </w:p>
    <w:p w14:paraId="01BC7EFD" w14:textId="77777777" w:rsidR="001D2333" w:rsidRDefault="001D2333" w:rsidP="001D2333">
      <w:r>
        <w:rPr>
          <w:cs/>
        </w:rPr>
        <w:t>‎</w:t>
      </w:r>
      <w:r>
        <w:t>3.</w:t>
      </w:r>
      <w:r>
        <w:rPr>
          <w:cs/>
        </w:rPr>
        <w:t>‎</w:t>
      </w:r>
    </w:p>
    <w:p w14:paraId="376053CD" w14:textId="103C1B36" w:rsidR="001D2333" w:rsidRDefault="001D2333" w:rsidP="001D2333">
      <w:r>
        <w:t xml:space="preserve">Abstract and keywords </w:t>
      </w:r>
      <w:r>
        <w:rPr>
          <w:cs/>
        </w:rPr>
        <w:t>‎</w:t>
      </w:r>
    </w:p>
    <w:p w14:paraId="057BB98B" w14:textId="4B607225" w:rsidR="001D2333" w:rsidRDefault="001D2333" w:rsidP="001D2333">
      <w:r>
        <w:rPr>
          <w:cs/>
        </w:rPr>
        <w:t>‎</w:t>
      </w:r>
      <w:r>
        <w:t>1.</w:t>
      </w:r>
      <w:r>
        <w:rPr>
          <w:cs/>
        </w:rPr>
        <w:t>‎</w:t>
      </w:r>
      <w:r>
        <w:t xml:space="preserve"> No abstract in the paper</w:t>
      </w:r>
      <w:r>
        <w:t>. P</w:t>
      </w:r>
      <w:r>
        <w:t xml:space="preserve">lease add full abstract according to our </w:t>
      </w:r>
      <w:r>
        <w:rPr>
          <w:cs/>
        </w:rPr>
        <w:t>‎</w:t>
      </w:r>
      <w:r>
        <w:t>journal style.</w:t>
      </w:r>
      <w:r>
        <w:rPr>
          <w:cs/>
        </w:rPr>
        <w:t>‎</w:t>
      </w:r>
    </w:p>
    <w:p w14:paraId="7689BA59" w14:textId="4E07D99F" w:rsidR="001D2333" w:rsidRDefault="001D2333" w:rsidP="001D2333">
      <w:r>
        <w:rPr>
          <w:cs/>
        </w:rPr>
        <w:t>‎</w:t>
      </w:r>
      <w:r>
        <w:t>2.</w:t>
      </w:r>
      <w:r>
        <w:rPr>
          <w:cs/>
        </w:rPr>
        <w:t>‎</w:t>
      </w:r>
      <w:r>
        <w:t xml:space="preserve"> Add Keywords. </w:t>
      </w:r>
      <w:r>
        <w:rPr>
          <w:cs/>
        </w:rPr>
        <w:t>‎</w:t>
      </w:r>
    </w:p>
    <w:p w14:paraId="3C4F5D3D" w14:textId="1E347CFC" w:rsidR="001D2333" w:rsidRDefault="001D2333" w:rsidP="001D2333">
      <w:r>
        <w:t xml:space="preserve">Introduction </w:t>
      </w:r>
      <w:r>
        <w:rPr>
          <w:cs/>
        </w:rPr>
        <w:t>‎</w:t>
      </w:r>
    </w:p>
    <w:p w14:paraId="4BB8BCF5" w14:textId="5EAB8951" w:rsidR="001D2333" w:rsidRDefault="001D2333" w:rsidP="001D2333">
      <w:r>
        <w:rPr>
          <w:cs/>
        </w:rPr>
        <w:t>‎</w:t>
      </w:r>
      <w:r>
        <w:t>1.</w:t>
      </w:r>
      <w:r>
        <w:rPr>
          <w:cs/>
        </w:rPr>
        <w:t>‎</w:t>
      </w:r>
      <w:r>
        <w:t xml:space="preserve"> Modify the red word with </w:t>
      </w:r>
      <w:r>
        <w:t xml:space="preserve">a </w:t>
      </w:r>
      <w:r>
        <w:t xml:space="preserve">yellow highlight. </w:t>
      </w:r>
      <w:r>
        <w:rPr>
          <w:cs/>
        </w:rPr>
        <w:t>‎</w:t>
      </w:r>
    </w:p>
    <w:p w14:paraId="74F85E86" w14:textId="77777777" w:rsidR="001D2333" w:rsidRDefault="001D2333" w:rsidP="001D2333">
      <w:r>
        <w:t xml:space="preserve">Patients and methods </w:t>
      </w:r>
      <w:r>
        <w:rPr>
          <w:cs/>
        </w:rPr>
        <w:t>‎</w:t>
      </w:r>
    </w:p>
    <w:p w14:paraId="774F236D" w14:textId="25B08257" w:rsidR="001D2333" w:rsidRDefault="001D2333" w:rsidP="001D2333">
      <w:r>
        <w:rPr>
          <w:cs/>
        </w:rPr>
        <w:t>‎</w:t>
      </w:r>
      <w:r>
        <w:t>1.</w:t>
      </w:r>
      <w:r>
        <w:rPr>
          <w:cs/>
        </w:rPr>
        <w:t>‎</w:t>
      </w:r>
      <w:r>
        <w:t xml:space="preserve"> Write in paper style</w:t>
      </w:r>
      <w:r>
        <w:t>,</w:t>
      </w:r>
      <w:r>
        <w:t xml:space="preserve"> not in proposal </w:t>
      </w:r>
      <w:r w:rsidR="003078E7">
        <w:t>style.</w:t>
      </w:r>
      <w:r>
        <w:t xml:space="preserve"> </w:t>
      </w:r>
      <w:r>
        <w:rPr>
          <w:cs/>
        </w:rPr>
        <w:t>‎</w:t>
      </w:r>
    </w:p>
    <w:p w14:paraId="320F0A67" w14:textId="77777777" w:rsidR="001D2333" w:rsidRDefault="001D2333" w:rsidP="001D2333">
      <w:r>
        <w:rPr>
          <w:cs/>
        </w:rPr>
        <w:t>‎</w:t>
      </w:r>
      <w:r>
        <w:t>2.</w:t>
      </w:r>
      <w:r>
        <w:rPr>
          <w:cs/>
        </w:rPr>
        <w:t>‎</w:t>
      </w:r>
      <w:r>
        <w:t xml:space="preserve"> Add the site of study in place of (××××)</w:t>
      </w:r>
      <w:r>
        <w:rPr>
          <w:cs/>
        </w:rPr>
        <w:t>‎</w:t>
      </w:r>
    </w:p>
    <w:p w14:paraId="060EEA5D" w14:textId="576A1D76" w:rsidR="001D2333" w:rsidRDefault="001D2333" w:rsidP="001D2333">
      <w:r>
        <w:rPr>
          <w:cs/>
        </w:rPr>
        <w:t>‎</w:t>
      </w:r>
      <w:r>
        <w:t>3.</w:t>
      </w:r>
      <w:r>
        <w:rPr>
          <w:cs/>
        </w:rPr>
        <w:t>‎</w:t>
      </w:r>
      <w:r>
        <w:t xml:space="preserve"> In inclusion criteria (Patients who H</w:t>
      </w:r>
      <w:r>
        <w:t xml:space="preserve"> </w:t>
      </w:r>
      <w:r>
        <w:t>pylori positive and ha</w:t>
      </w:r>
      <w:r>
        <w:t>ve</w:t>
      </w:r>
      <w:r>
        <w:t xml:space="preserve"> </w:t>
      </w:r>
      <w:r>
        <w:rPr>
          <w:cs/>
        </w:rPr>
        <w:t>‎</w:t>
      </w:r>
      <w:r>
        <w:t xml:space="preserve">evidence of NAFLD in </w:t>
      </w:r>
      <w:r>
        <w:t xml:space="preserve">the </w:t>
      </w:r>
      <w:r>
        <w:t xml:space="preserve">US and </w:t>
      </w:r>
      <w:proofErr w:type="spellStart"/>
      <w:r>
        <w:t>Fibroscan</w:t>
      </w:r>
      <w:proofErr w:type="spellEnd"/>
      <w:r>
        <w:t xml:space="preserve"> according to the </w:t>
      </w:r>
      <w:r w:rsidR="003078E7">
        <w:t>criteria?</w:t>
      </w:r>
      <w:r>
        <w:t xml:space="preserve"> </w:t>
      </w:r>
      <w:r>
        <w:rPr>
          <w:cs/>
        </w:rPr>
        <w:t>‎</w:t>
      </w:r>
      <w:r>
        <w:t xml:space="preserve">what is the criteria of diagnosis of NAFLD ? with its </w:t>
      </w:r>
      <w:r w:rsidR="003078E7">
        <w:t>reference)</w:t>
      </w:r>
      <w:r w:rsidR="003078E7">
        <w:rPr>
          <w:cs/>
        </w:rPr>
        <w:t>‎</w:t>
      </w:r>
    </w:p>
    <w:p w14:paraId="05419634" w14:textId="157053B6" w:rsidR="001D2333" w:rsidRDefault="001D2333" w:rsidP="001D2333">
      <w:r>
        <w:rPr>
          <w:cs/>
        </w:rPr>
        <w:t>‎</w:t>
      </w:r>
      <w:r>
        <w:t>4.</w:t>
      </w:r>
      <w:r>
        <w:rPr>
          <w:cs/>
        </w:rPr>
        <w:t>‎</w:t>
      </w:r>
      <w:r>
        <w:t xml:space="preserve"> In exclusion criteria</w:t>
      </w:r>
      <w:r>
        <w:t>,</w:t>
      </w:r>
      <w:r>
        <w:t xml:space="preserve"> Viral hepatitis</w:t>
      </w:r>
      <w:r>
        <w:t>,</w:t>
      </w:r>
      <w:r>
        <w:t xml:space="preserve"> especially HCV,</w:t>
      </w:r>
      <w:r w:rsidR="0078631E">
        <w:t xml:space="preserve"> </w:t>
      </w:r>
      <w:r>
        <w:t>DM,</w:t>
      </w:r>
      <w:r w:rsidR="0078631E">
        <w:t xml:space="preserve"> </w:t>
      </w:r>
      <w:r>
        <w:t>obesity</w:t>
      </w:r>
      <w:r w:rsidR="0078631E">
        <w:t>,</w:t>
      </w:r>
      <w:r>
        <w:t xml:space="preserve"> and </w:t>
      </w:r>
      <w:r>
        <w:rPr>
          <w:cs/>
        </w:rPr>
        <w:t>‎</w:t>
      </w:r>
      <w:r>
        <w:t>multiple other factors are risk factors for NAFLD</w:t>
      </w:r>
      <w:r w:rsidR="0078631E">
        <w:t>. H</w:t>
      </w:r>
      <w:r>
        <w:t xml:space="preserve">ow can you </w:t>
      </w:r>
      <w:r>
        <w:rPr>
          <w:cs/>
        </w:rPr>
        <w:t>‎</w:t>
      </w:r>
      <w:r>
        <w:t xml:space="preserve">exclude? </w:t>
      </w:r>
      <w:r>
        <w:rPr>
          <w:cs/>
        </w:rPr>
        <w:t>‎</w:t>
      </w:r>
    </w:p>
    <w:p w14:paraId="402C0702" w14:textId="6B9E353D" w:rsidR="001D2333" w:rsidRDefault="001D2333" w:rsidP="001D2333">
      <w:r>
        <w:rPr>
          <w:cs/>
        </w:rPr>
        <w:t>‎</w:t>
      </w:r>
      <w:r>
        <w:t>5.</w:t>
      </w:r>
      <w:r>
        <w:rPr>
          <w:cs/>
        </w:rPr>
        <w:t>‎</w:t>
      </w:r>
      <w:r>
        <w:t xml:space="preserve"> Delete all the content of consent </w:t>
      </w:r>
      <w:r w:rsidR="0078631E">
        <w:t xml:space="preserve">and </w:t>
      </w:r>
      <w:r>
        <w:t xml:space="preserve">insert </w:t>
      </w:r>
      <w:r w:rsidR="0078631E">
        <w:t xml:space="preserve">the </w:t>
      </w:r>
      <w:r>
        <w:t>IRB number.</w:t>
      </w:r>
      <w:r>
        <w:rPr>
          <w:cs/>
        </w:rPr>
        <w:t>‎</w:t>
      </w:r>
    </w:p>
    <w:p w14:paraId="6EC17FC8" w14:textId="77777777" w:rsidR="001D2333" w:rsidRDefault="001D2333" w:rsidP="001D2333">
      <w:r>
        <w:t xml:space="preserve">Statistical </w:t>
      </w:r>
      <w:r>
        <w:rPr>
          <w:cs/>
        </w:rPr>
        <w:t>‎</w:t>
      </w:r>
    </w:p>
    <w:p w14:paraId="10500682" w14:textId="2F6D5FD2" w:rsidR="001D2333" w:rsidRDefault="001D2333" w:rsidP="001D2333">
      <w:r>
        <w:rPr>
          <w:cs/>
        </w:rPr>
        <w:t>‎</w:t>
      </w:r>
      <w:r>
        <w:t>1.</w:t>
      </w:r>
      <w:r>
        <w:rPr>
          <w:cs/>
        </w:rPr>
        <w:t>‎</w:t>
      </w:r>
      <w:r>
        <w:t xml:space="preserve"> Add statistical analysis methods in detail. </w:t>
      </w:r>
      <w:r>
        <w:rPr>
          <w:cs/>
        </w:rPr>
        <w:t>‎</w:t>
      </w:r>
    </w:p>
    <w:p w14:paraId="1A11B583" w14:textId="77777777" w:rsidR="001D2333" w:rsidRDefault="001D2333" w:rsidP="001D2333">
      <w:r>
        <w:t>Results</w:t>
      </w:r>
    </w:p>
    <w:p w14:paraId="346D30E4" w14:textId="77777777" w:rsidR="001D2333" w:rsidRDefault="001D2333" w:rsidP="001D2333">
      <w:r>
        <w:rPr>
          <w:cs/>
        </w:rPr>
        <w:t>‎</w:t>
      </w:r>
      <w:r>
        <w:t>1.</w:t>
      </w:r>
      <w:r>
        <w:rPr>
          <w:cs/>
        </w:rPr>
        <w:t>‎</w:t>
      </w:r>
      <w:r>
        <w:t xml:space="preserve"> Add smoking in tab.1 instead of tab.</w:t>
      </w:r>
      <w:proofErr w:type="gramStart"/>
      <w:r>
        <w:t>2</w:t>
      </w:r>
      <w:proofErr w:type="gramEnd"/>
      <w:r>
        <w:rPr>
          <w:cs/>
        </w:rPr>
        <w:t>‎</w:t>
      </w:r>
    </w:p>
    <w:p w14:paraId="5BF96D8C" w14:textId="1C5F194E" w:rsidR="001D2333" w:rsidRDefault="001D2333" w:rsidP="001D2333">
      <w:r>
        <w:rPr>
          <w:cs/>
        </w:rPr>
        <w:t>‎</w:t>
      </w:r>
      <w:r>
        <w:t>2.</w:t>
      </w:r>
      <w:r>
        <w:rPr>
          <w:cs/>
        </w:rPr>
        <w:t>‎</w:t>
      </w:r>
      <w:r>
        <w:t xml:space="preserve"> </w:t>
      </w:r>
      <w:r>
        <w:rPr>
          <w:cs/>
        </w:rPr>
        <w:t>‎</w:t>
      </w:r>
      <w:r>
        <w:t xml:space="preserve">In </w:t>
      </w:r>
      <w:r w:rsidR="0078631E">
        <w:t>T</w:t>
      </w:r>
      <w:r>
        <w:t xml:space="preserve">able </w:t>
      </w:r>
      <w:r>
        <w:rPr>
          <w:cs/>
        </w:rPr>
        <w:t>‎</w:t>
      </w:r>
      <w:r>
        <w:rPr>
          <w:rFonts w:cs="Arial"/>
          <w:rtl/>
        </w:rPr>
        <w:t>‏2‏</w:t>
      </w:r>
      <w:r>
        <w:rPr>
          <w:cs/>
        </w:rPr>
        <w:t>‎</w:t>
      </w:r>
      <w:r>
        <w:t xml:space="preserve"> weigh</w:t>
      </w:r>
      <w:r w:rsidR="0078631E">
        <w:t>t</w:t>
      </w:r>
      <w:r>
        <w:t xml:space="preserve"> is significantly different ( correct in comments)</w:t>
      </w:r>
      <w:r>
        <w:rPr>
          <w:cs/>
        </w:rPr>
        <w:t>‎</w:t>
      </w:r>
    </w:p>
    <w:p w14:paraId="0AEC8215" w14:textId="5C3DF4E1" w:rsidR="001D2333" w:rsidRDefault="001D2333" w:rsidP="001D2333">
      <w:r>
        <w:rPr>
          <w:cs/>
        </w:rPr>
        <w:t>‎</w:t>
      </w:r>
      <w:r>
        <w:t>3.</w:t>
      </w:r>
      <w:r>
        <w:rPr>
          <w:cs/>
        </w:rPr>
        <w:t>‎</w:t>
      </w:r>
      <w:r>
        <w:t xml:space="preserve"> In </w:t>
      </w:r>
      <w:r w:rsidR="0078631E">
        <w:t>T</w:t>
      </w:r>
      <w:r>
        <w:t xml:space="preserve">able 2 Number of DM patients in </w:t>
      </w:r>
      <w:r w:rsidR="0078631E">
        <w:t xml:space="preserve">the </w:t>
      </w:r>
      <w:r>
        <w:t>study 74</w:t>
      </w:r>
      <w:r w:rsidR="0078631E">
        <w:t>,</w:t>
      </w:r>
      <w:r>
        <w:t xml:space="preserve"> not 36 table 1</w:t>
      </w:r>
      <w:r>
        <w:rPr>
          <w:cs/>
        </w:rPr>
        <w:t>‎</w:t>
      </w:r>
    </w:p>
    <w:p w14:paraId="2E471A86" w14:textId="20F53701" w:rsidR="001D2333" w:rsidRDefault="001D2333" w:rsidP="001D2333">
      <w:r>
        <w:rPr>
          <w:cs/>
        </w:rPr>
        <w:t>‎</w:t>
      </w:r>
      <w:r>
        <w:t>4.</w:t>
      </w:r>
      <w:r>
        <w:rPr>
          <w:cs/>
        </w:rPr>
        <w:t>‎</w:t>
      </w:r>
      <w:r>
        <w:t xml:space="preserve"> In </w:t>
      </w:r>
      <w:r w:rsidR="0078631E">
        <w:t>T</w:t>
      </w:r>
      <w:r>
        <w:t>able 3</w:t>
      </w:r>
      <w:r w:rsidR="0078631E">
        <w:t>,</w:t>
      </w:r>
      <w:r>
        <w:t xml:space="preserve"> cholesterol is significantly different. </w:t>
      </w:r>
      <w:r>
        <w:rPr>
          <w:cs/>
        </w:rPr>
        <w:t>‎</w:t>
      </w:r>
      <w:r>
        <w:t xml:space="preserve">( correct in </w:t>
      </w:r>
      <w:r>
        <w:rPr>
          <w:cs/>
        </w:rPr>
        <w:t>‎</w:t>
      </w:r>
      <w:r>
        <w:t>comments)</w:t>
      </w:r>
      <w:r>
        <w:rPr>
          <w:cs/>
        </w:rPr>
        <w:t>‎</w:t>
      </w:r>
    </w:p>
    <w:p w14:paraId="78D157AD" w14:textId="52AC9042" w:rsidR="001D2333" w:rsidRDefault="001D2333" w:rsidP="001D2333">
      <w:r>
        <w:rPr>
          <w:cs/>
        </w:rPr>
        <w:t>‎</w:t>
      </w:r>
      <w:r>
        <w:t>5.</w:t>
      </w:r>
      <w:r>
        <w:rPr>
          <w:cs/>
        </w:rPr>
        <w:t>‎</w:t>
      </w:r>
      <w:r>
        <w:t xml:space="preserve"> </w:t>
      </w:r>
      <w:r>
        <w:rPr>
          <w:cs/>
        </w:rPr>
        <w:t>‎</w:t>
      </w:r>
      <w:r>
        <w:t xml:space="preserve"> In </w:t>
      </w:r>
      <w:r w:rsidR="0078631E">
        <w:t>T</w:t>
      </w:r>
      <w:r>
        <w:t xml:space="preserve">able 3 Number of HTN patients in </w:t>
      </w:r>
      <w:r w:rsidR="0078631E">
        <w:t xml:space="preserve">the </w:t>
      </w:r>
      <w:r>
        <w:t>study 70</w:t>
      </w:r>
      <w:r w:rsidR="0078631E">
        <w:t>,</w:t>
      </w:r>
      <w:r>
        <w:t xml:space="preserve"> not 40 table 1</w:t>
      </w:r>
      <w:r>
        <w:rPr>
          <w:cs/>
        </w:rPr>
        <w:t>‎</w:t>
      </w:r>
    </w:p>
    <w:p w14:paraId="121D6F40" w14:textId="0F92EB63" w:rsidR="001D2333" w:rsidRDefault="001D2333" w:rsidP="001D2333">
      <w:r>
        <w:rPr>
          <w:cs/>
        </w:rPr>
        <w:t>‎</w:t>
      </w:r>
      <w:r>
        <w:t>6.</w:t>
      </w:r>
      <w:r>
        <w:rPr>
          <w:cs/>
        </w:rPr>
        <w:t>‎</w:t>
      </w:r>
      <w:r>
        <w:t xml:space="preserve"> In </w:t>
      </w:r>
      <w:r w:rsidR="0078631E">
        <w:t>T</w:t>
      </w:r>
      <w:r>
        <w:t>able 4</w:t>
      </w:r>
      <w:r w:rsidR="0078631E">
        <w:t>,</w:t>
      </w:r>
      <w:r>
        <w:t xml:space="preserve"> How did you determine fibrosis and st</w:t>
      </w:r>
      <w:r w:rsidR="0078631E">
        <w:t>e</w:t>
      </w:r>
      <w:r>
        <w:t>atosis?</w:t>
      </w:r>
      <w:r>
        <w:rPr>
          <w:cs/>
        </w:rPr>
        <w:t>‎</w:t>
      </w:r>
    </w:p>
    <w:p w14:paraId="0B197749" w14:textId="518D400E" w:rsidR="001D2333" w:rsidRDefault="001D2333" w:rsidP="001D2333">
      <w:r>
        <w:rPr>
          <w:cs/>
        </w:rPr>
        <w:t>‎</w:t>
      </w:r>
      <w:r>
        <w:t>7.</w:t>
      </w:r>
      <w:r>
        <w:rPr>
          <w:cs/>
        </w:rPr>
        <w:t>‎</w:t>
      </w:r>
      <w:r>
        <w:t xml:space="preserve"> You need to do </w:t>
      </w:r>
      <w:r w:rsidR="0078631E">
        <w:t xml:space="preserve">a </w:t>
      </w:r>
      <w:r>
        <w:t xml:space="preserve">Multivariate analysis to determine </w:t>
      </w:r>
      <w:r w:rsidR="0078631E">
        <w:t xml:space="preserve">the </w:t>
      </w:r>
      <w:r>
        <w:t xml:space="preserve">relationship of </w:t>
      </w:r>
      <w:r>
        <w:rPr>
          <w:cs/>
        </w:rPr>
        <w:t>‎</w:t>
      </w:r>
      <w:proofErr w:type="spellStart"/>
      <w:r>
        <w:t>Hpylori</w:t>
      </w:r>
      <w:proofErr w:type="spellEnd"/>
      <w:r>
        <w:t xml:space="preserve"> with st</w:t>
      </w:r>
      <w:r w:rsidR="0078631E">
        <w:t>eatosis</w:t>
      </w:r>
      <w:r>
        <w:t>.</w:t>
      </w:r>
    </w:p>
    <w:p w14:paraId="7C39F301" w14:textId="3F130F27" w:rsidR="001D2333" w:rsidRDefault="001D2333" w:rsidP="001D2333">
      <w:pPr>
        <w:rPr>
          <w:cs/>
        </w:rPr>
      </w:pPr>
      <w:r>
        <w:t>8. check the uploaded file (BM1).</w:t>
      </w:r>
      <w:r>
        <w:rPr>
          <w:cs/>
        </w:rPr>
        <w:t>‎</w:t>
      </w:r>
    </w:p>
    <w:p w14:paraId="027B3650" w14:textId="6513341A" w:rsidR="001D2333" w:rsidRDefault="001D2333" w:rsidP="001D2333">
      <w:pPr>
        <w:rPr>
          <w:b/>
          <w:bCs/>
          <w:cs/>
        </w:rPr>
      </w:pPr>
      <w:r w:rsidRPr="001D2333">
        <w:rPr>
          <w:rFonts w:hint="cs"/>
          <w:b/>
          <w:bCs/>
          <w:cs/>
        </w:rPr>
        <w:t>reviewer 4</w:t>
      </w:r>
    </w:p>
    <w:p w14:paraId="25323DB9" w14:textId="32DF412A" w:rsidR="001D2333" w:rsidRPr="001D2333" w:rsidRDefault="001D2333" w:rsidP="001D2333">
      <w:r w:rsidRPr="001D2333">
        <w:rPr>
          <w:b/>
          <w:bCs/>
        </w:rPr>
        <w:t>1</w:t>
      </w:r>
      <w:r w:rsidRPr="001D2333">
        <w:t>-</w:t>
      </w:r>
      <w:r w:rsidRPr="001D2333">
        <w:tab/>
        <w:t xml:space="preserve">Please write inclusion and exclusion criteria in </w:t>
      </w:r>
      <w:r w:rsidR="0078631E">
        <w:t xml:space="preserve">the </w:t>
      </w:r>
      <w:r w:rsidRPr="001D2333">
        <w:t xml:space="preserve">paragraph </w:t>
      </w:r>
    </w:p>
    <w:p w14:paraId="1376BB86" w14:textId="1C0C08B4" w:rsidR="001D2333" w:rsidRPr="001D2333" w:rsidRDefault="001D2333" w:rsidP="001D2333">
      <w:r w:rsidRPr="001D2333">
        <w:t>2-</w:t>
      </w:r>
      <w:r w:rsidRPr="001D2333">
        <w:tab/>
        <w:t>Add precau</w:t>
      </w:r>
      <w:r w:rsidR="0078631E">
        <w:t>t</w:t>
      </w:r>
      <w:r w:rsidRPr="001D2333">
        <w:t xml:space="preserve">ions before H pylori stool antigen </w:t>
      </w:r>
      <w:r w:rsidR="003078E7" w:rsidRPr="001D2333">
        <w:t>test as</w:t>
      </w:r>
      <w:r w:rsidRPr="001D2333">
        <w:t xml:space="preserve"> stoppage of PPI 2 weeks before and antibiotics</w:t>
      </w:r>
    </w:p>
    <w:p w14:paraId="4D04CAF0" w14:textId="77777777" w:rsidR="001D2333" w:rsidRPr="001D2333" w:rsidRDefault="001D2333" w:rsidP="001D2333">
      <w:r w:rsidRPr="001D2333">
        <w:t>3-</w:t>
      </w:r>
      <w:r w:rsidRPr="001D2333">
        <w:tab/>
        <w:t>Correct all patients will be subjected to were subjected</w:t>
      </w:r>
    </w:p>
    <w:p w14:paraId="4BEA2910" w14:textId="77777777" w:rsidR="001D2333" w:rsidRPr="001D2333" w:rsidRDefault="001D2333" w:rsidP="001D2333">
      <w:r w:rsidRPr="001D2333">
        <w:t>4-</w:t>
      </w:r>
      <w:r w:rsidRPr="001D2333">
        <w:tab/>
        <w:t>What is the diagnostic value of CAP and LSM to diagnose liver steatosis and fibrosis</w:t>
      </w:r>
    </w:p>
    <w:p w14:paraId="7136166A" w14:textId="3C4CE8C1" w:rsidR="001D2333" w:rsidRPr="001D2333" w:rsidRDefault="001D2333" w:rsidP="001D2333">
      <w:r w:rsidRPr="001D2333">
        <w:t>5-</w:t>
      </w:r>
      <w:r w:rsidRPr="001D2333">
        <w:tab/>
        <w:t xml:space="preserve">Correct style of some references in </w:t>
      </w:r>
      <w:r w:rsidR="0078631E">
        <w:t xml:space="preserve">the </w:t>
      </w:r>
      <w:r w:rsidRPr="001D2333">
        <w:t>manuscript (no first name)</w:t>
      </w:r>
    </w:p>
    <w:p w14:paraId="4306C4E9" w14:textId="0818D53E" w:rsidR="001D2333" w:rsidRPr="001D2333" w:rsidRDefault="001D2333" w:rsidP="001D2333">
      <w:r w:rsidRPr="001D2333">
        <w:t>6-</w:t>
      </w:r>
      <w:r w:rsidRPr="001D2333">
        <w:tab/>
        <w:t xml:space="preserve">According to cholesterol in </w:t>
      </w:r>
      <w:r w:rsidR="0078631E">
        <w:t xml:space="preserve">the </w:t>
      </w:r>
      <w:r w:rsidRPr="001D2333">
        <w:t>text</w:t>
      </w:r>
      <w:r w:rsidR="0078631E">
        <w:t>,</w:t>
      </w:r>
      <w:r w:rsidRPr="001D2333">
        <w:t xml:space="preserve"> you said no significant difference between 2 groups but in </w:t>
      </w:r>
      <w:r w:rsidR="0078631E">
        <w:t>T</w:t>
      </w:r>
      <w:r w:rsidRPr="001D2333">
        <w:t>able 3 (p =0.0001)</w:t>
      </w:r>
    </w:p>
    <w:p w14:paraId="426C3447" w14:textId="77777777" w:rsidR="001D2333" w:rsidRPr="001D2333" w:rsidRDefault="001D2333" w:rsidP="001D2333">
      <w:pPr>
        <w:rPr>
          <w:b/>
          <w:bCs/>
          <w:cs/>
        </w:rPr>
      </w:pPr>
    </w:p>
    <w:p w14:paraId="3DEDE90C" w14:textId="7A57252C" w:rsidR="008D0F87" w:rsidRPr="002D6032" w:rsidRDefault="008D0F87" w:rsidP="001D2333">
      <w:pPr>
        <w:rPr>
          <w:b/>
          <w:bCs/>
        </w:rPr>
      </w:pPr>
      <w:r w:rsidRPr="002D6032">
        <w:rPr>
          <w:b/>
          <w:bCs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77777777" w:rsidR="008D0F87" w:rsidRDefault="008D0F87" w:rsidP="008D0F87">
      <w:r>
        <w:t>a. References should be numerically listed in the reference section in the order in which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77777777" w:rsidR="008D0F87" w:rsidRDefault="008D0F87" w:rsidP="008D0F87">
      <w:r>
        <w:t>c. References should cite three authors et al.: it is our house style to list a maximum of six authors, and if there is more than this, three authors et al.</w:t>
      </w:r>
    </w:p>
    <w:p w14:paraId="0661507F" w14:textId="3177E8B4" w:rsidR="008D0F87" w:rsidRDefault="008D0F87" w:rsidP="008D0F87">
      <w:bookmarkStart w:id="1" w:name="_Hlk96608633"/>
      <w:r>
        <w:t>5.</w:t>
      </w:r>
      <w:bookmarkEnd w:id="1"/>
      <w:r>
        <w:t xml:space="preserve"> Please </w:t>
      </w:r>
      <w:r w:rsidR="00216525">
        <w:t>ensure</w:t>
      </w:r>
      <w:r>
        <w:t xml:space="preserve"> that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77777777" w:rsidR="008D0F87" w:rsidRDefault="008D0F87" w:rsidP="008D0F87">
      <w:r>
        <w:t>6. please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3"/>
  </w:num>
  <w:num w:numId="4" w16cid:durableId="1693796255">
    <w:abstractNumId w:val="1"/>
  </w:num>
  <w:num w:numId="5" w16cid:durableId="287974791">
    <w:abstractNumId w:val="4"/>
  </w:num>
  <w:num w:numId="6" w16cid:durableId="204224765">
    <w:abstractNumId w:val="6"/>
  </w:num>
  <w:num w:numId="7" w16cid:durableId="1512168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57605"/>
    <w:rsid w:val="000710EE"/>
    <w:rsid w:val="000734F7"/>
    <w:rsid w:val="000E2999"/>
    <w:rsid w:val="000F1DE4"/>
    <w:rsid w:val="000F7603"/>
    <w:rsid w:val="001309BE"/>
    <w:rsid w:val="001640A1"/>
    <w:rsid w:val="001A2E54"/>
    <w:rsid w:val="001D2333"/>
    <w:rsid w:val="001D7D37"/>
    <w:rsid w:val="001E7530"/>
    <w:rsid w:val="00216525"/>
    <w:rsid w:val="0022099F"/>
    <w:rsid w:val="002364F5"/>
    <w:rsid w:val="002630F5"/>
    <w:rsid w:val="00264FD3"/>
    <w:rsid w:val="003078E7"/>
    <w:rsid w:val="00322BAE"/>
    <w:rsid w:val="003B5C09"/>
    <w:rsid w:val="003D10F9"/>
    <w:rsid w:val="00405A04"/>
    <w:rsid w:val="00414FE8"/>
    <w:rsid w:val="004265C9"/>
    <w:rsid w:val="004616F2"/>
    <w:rsid w:val="004A11D2"/>
    <w:rsid w:val="004D34C6"/>
    <w:rsid w:val="0052405C"/>
    <w:rsid w:val="005913A9"/>
    <w:rsid w:val="005B3E87"/>
    <w:rsid w:val="005E291A"/>
    <w:rsid w:val="00601EEF"/>
    <w:rsid w:val="00637C3C"/>
    <w:rsid w:val="00652E5B"/>
    <w:rsid w:val="00667805"/>
    <w:rsid w:val="006C30DE"/>
    <w:rsid w:val="006D3579"/>
    <w:rsid w:val="007614AC"/>
    <w:rsid w:val="0078631E"/>
    <w:rsid w:val="007A09FA"/>
    <w:rsid w:val="007A14B1"/>
    <w:rsid w:val="007B438A"/>
    <w:rsid w:val="007E66C4"/>
    <w:rsid w:val="0084709F"/>
    <w:rsid w:val="00852966"/>
    <w:rsid w:val="008B6CA9"/>
    <w:rsid w:val="008D0F87"/>
    <w:rsid w:val="00920080"/>
    <w:rsid w:val="00927C4E"/>
    <w:rsid w:val="00957051"/>
    <w:rsid w:val="00A72555"/>
    <w:rsid w:val="00A76C04"/>
    <w:rsid w:val="00B243F6"/>
    <w:rsid w:val="00B745FB"/>
    <w:rsid w:val="00B866E0"/>
    <w:rsid w:val="00BC1849"/>
    <w:rsid w:val="00BD67D0"/>
    <w:rsid w:val="00C403D4"/>
    <w:rsid w:val="00C87958"/>
    <w:rsid w:val="00D1630B"/>
    <w:rsid w:val="00D316CF"/>
    <w:rsid w:val="00D4540F"/>
    <w:rsid w:val="00D85A0F"/>
    <w:rsid w:val="00DE643B"/>
    <w:rsid w:val="00E24EF2"/>
    <w:rsid w:val="00E420F5"/>
    <w:rsid w:val="00E63287"/>
    <w:rsid w:val="00E63FE4"/>
    <w:rsid w:val="00FA6760"/>
    <w:rsid w:val="00FD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9</TotalTime>
  <Pages>4</Pages>
  <Words>995</Words>
  <Characters>567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alem yousef</cp:lastModifiedBy>
  <cp:revision>36</cp:revision>
  <dcterms:created xsi:type="dcterms:W3CDTF">2022-08-06T12:10:00Z</dcterms:created>
  <dcterms:modified xsi:type="dcterms:W3CDTF">2023-07-02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